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608909AD" w:rsidR="00B92F63" w:rsidRPr="00354BFA" w:rsidRDefault="006128D2" w:rsidP="00B92F63">
      <w:pPr>
        <w:spacing w:before="40" w:after="0" w:line="240" w:lineRule="auto"/>
        <w:jc w:val="center"/>
        <w:rPr>
          <w:sz w:val="24"/>
          <w:szCs w:val="24"/>
        </w:rPr>
      </w:pPr>
      <w:r>
        <w:rPr>
          <w:sz w:val="24"/>
          <w:szCs w:val="24"/>
        </w:rPr>
        <w:t>May 16</w:t>
      </w:r>
      <w:r w:rsidR="00B92F63">
        <w:rPr>
          <w:sz w:val="24"/>
          <w:szCs w:val="24"/>
        </w:rPr>
        <w:t>, 202</w:t>
      </w:r>
      <w:r w:rsidR="008D546E">
        <w:rPr>
          <w:sz w:val="24"/>
          <w:szCs w:val="24"/>
        </w:rPr>
        <w:t>2</w:t>
      </w:r>
    </w:p>
    <w:p w14:paraId="27E1439A" w14:textId="65A10FF8" w:rsidR="00B92F63" w:rsidRPr="00354BFA" w:rsidRDefault="000F6790" w:rsidP="00B92F63">
      <w:pPr>
        <w:spacing w:before="40" w:after="0" w:line="240" w:lineRule="auto"/>
        <w:jc w:val="center"/>
        <w:rPr>
          <w:sz w:val="24"/>
          <w:szCs w:val="24"/>
        </w:rPr>
      </w:pPr>
      <w:r>
        <w:rPr>
          <w:sz w:val="24"/>
          <w:szCs w:val="24"/>
        </w:rPr>
        <w:t>6</w:t>
      </w:r>
      <w:r w:rsidR="002F5287">
        <w:rPr>
          <w:sz w:val="24"/>
          <w:szCs w:val="24"/>
        </w:rPr>
        <w:t>:</w:t>
      </w:r>
      <w:r>
        <w:rPr>
          <w:sz w:val="24"/>
          <w:szCs w:val="24"/>
        </w:rPr>
        <w:t>0</w:t>
      </w:r>
      <w:r w:rsidR="008D546E">
        <w:rPr>
          <w:sz w:val="24"/>
          <w:szCs w:val="24"/>
        </w:rPr>
        <w:t>0</w:t>
      </w:r>
      <w:r w:rsidR="002F5287">
        <w:rPr>
          <w:sz w:val="24"/>
          <w:szCs w:val="24"/>
        </w:rPr>
        <w:t xml:space="preserve"> – </w:t>
      </w:r>
      <w:r>
        <w:rPr>
          <w:sz w:val="24"/>
          <w:szCs w:val="24"/>
        </w:rPr>
        <w:t>8</w:t>
      </w:r>
      <w:r w:rsidR="002F5287">
        <w:rPr>
          <w:sz w:val="24"/>
          <w:szCs w:val="24"/>
        </w:rPr>
        <w:t>:</w:t>
      </w:r>
      <w:r>
        <w:rPr>
          <w:sz w:val="24"/>
          <w:szCs w:val="24"/>
        </w:rPr>
        <w:t>0</w:t>
      </w:r>
      <w:r w:rsidR="004D7AF8">
        <w:rPr>
          <w:sz w:val="24"/>
          <w:szCs w:val="24"/>
        </w:rPr>
        <w:t>0</w:t>
      </w:r>
      <w:r w:rsidR="002F5287">
        <w:rPr>
          <w:sz w:val="24"/>
          <w:szCs w:val="24"/>
        </w:rPr>
        <w:t xml:space="preserve"> pm</w:t>
      </w:r>
    </w:p>
    <w:p w14:paraId="07EB2DA3" w14:textId="14FDC628" w:rsidR="00B92F63" w:rsidRDefault="00D10050" w:rsidP="00B92F63">
      <w:pPr>
        <w:spacing w:before="40" w:after="0" w:line="240" w:lineRule="auto"/>
        <w:jc w:val="center"/>
        <w:rPr>
          <w:sz w:val="24"/>
          <w:szCs w:val="24"/>
        </w:rPr>
      </w:pPr>
      <w:r>
        <w:rPr>
          <w:sz w:val="24"/>
          <w:szCs w:val="24"/>
        </w:rPr>
        <w:t>Zoom</w:t>
      </w:r>
      <w:r w:rsidR="00605798">
        <w:rPr>
          <w:sz w:val="24"/>
          <w:szCs w:val="24"/>
        </w:rPr>
        <w:t xml:space="preserve"> Meeting</w:t>
      </w:r>
      <w:r w:rsidR="00B92F63">
        <w:rPr>
          <w:sz w:val="24"/>
          <w:szCs w:val="24"/>
        </w:rPr>
        <w:t xml:space="preserve"> </w:t>
      </w:r>
    </w:p>
    <w:p w14:paraId="4088CC90" w14:textId="77777777" w:rsidR="00B92F63" w:rsidRDefault="00B92F63"/>
    <w:p w14:paraId="6A4E7971" w14:textId="3F173345" w:rsidR="00813CFE" w:rsidRDefault="00B92F63" w:rsidP="00B92F63">
      <w:r w:rsidRPr="00371768">
        <w:rPr>
          <w:b/>
        </w:rPr>
        <w:t>Commissioners present:</w:t>
      </w:r>
      <w:r>
        <w:t xml:space="preserve"> </w:t>
      </w:r>
      <w:r w:rsidR="00C422A8">
        <w:t>Carol Redfield</w:t>
      </w:r>
      <w:bookmarkStart w:id="0" w:name="_Hlk69808449"/>
      <w:r w:rsidR="00C422A8">
        <w:t xml:space="preserve"> (she/her)</w:t>
      </w:r>
      <w:bookmarkEnd w:id="0"/>
      <w:r w:rsidR="00F4112F">
        <w:t>,</w:t>
      </w:r>
      <w:r w:rsidR="00170F9F">
        <w:t xml:space="preserve"> </w:t>
      </w:r>
      <w:r w:rsidR="00F4112F">
        <w:t>Martha Lucas (she/her)</w:t>
      </w:r>
      <w:r w:rsidR="00D74FAE">
        <w:t>,</w:t>
      </w:r>
      <w:r w:rsidR="00D74FAE" w:rsidRPr="00D74FAE">
        <w:t xml:space="preserve"> </w:t>
      </w:r>
      <w:r w:rsidR="008D546E">
        <w:t>Bill Southern (he/him)</w:t>
      </w:r>
      <w:r w:rsidR="00C21B45">
        <w:t>, Ahoua Kon</w:t>
      </w:r>
      <w:r w:rsidR="00C21B45">
        <w:rPr>
          <w:rFonts w:cstheme="minorHAnsi"/>
        </w:rPr>
        <w:t>é</w:t>
      </w:r>
      <w:r w:rsidR="00950FD9">
        <w:rPr>
          <w:rFonts w:cstheme="minorHAnsi"/>
        </w:rPr>
        <w:t xml:space="preserve"> (she/her)</w:t>
      </w:r>
      <w:r w:rsidR="00C21B45">
        <w:t xml:space="preserve">, </w:t>
      </w:r>
      <w:r w:rsidR="00950FD9">
        <w:t>Kris</w:t>
      </w:r>
      <w:r w:rsidR="00E8617F">
        <w:t>sie</w:t>
      </w:r>
      <w:r w:rsidR="00950FD9">
        <w:t xml:space="preserve"> Dillin</w:t>
      </w:r>
      <w:r w:rsidR="006128D2">
        <w:t>,</w:t>
      </w:r>
      <w:r w:rsidR="006128D2" w:rsidRPr="006128D2">
        <w:t xml:space="preserve"> </w:t>
      </w:r>
      <w:r w:rsidR="006128D2" w:rsidRPr="00C422A8">
        <w:t xml:space="preserve">Jasmine </w:t>
      </w:r>
      <w:bookmarkStart w:id="1" w:name="_Hlk84250393"/>
      <w:r w:rsidR="006128D2" w:rsidRPr="00C422A8">
        <w:t>Aryana</w:t>
      </w:r>
      <w:bookmarkEnd w:id="1"/>
      <w:r w:rsidR="006128D2">
        <w:t xml:space="preserve"> (she/her), Robert Radford</w:t>
      </w:r>
    </w:p>
    <w:p w14:paraId="26E4FF76" w14:textId="1A779282" w:rsidR="00AE7D40" w:rsidRDefault="00AE7D40" w:rsidP="00AE7D40">
      <w:pPr>
        <w:spacing w:line="240" w:lineRule="auto"/>
      </w:pPr>
      <w:r>
        <w:rPr>
          <w:b/>
          <w:bCs/>
        </w:rPr>
        <w:t>Commissioners not in attendance</w:t>
      </w:r>
      <w:r w:rsidRPr="00371768">
        <w:rPr>
          <w:b/>
        </w:rPr>
        <w:t>:</w:t>
      </w:r>
      <w:r w:rsidR="004D7AF8">
        <w:t xml:space="preserve"> </w:t>
      </w:r>
      <w:r w:rsidR="006128D2">
        <w:t>Saba Rahman (she/her), Julia Jannon-Shields (she/her)</w:t>
      </w:r>
    </w:p>
    <w:p w14:paraId="14FE0B14" w14:textId="1EA2C1D2" w:rsidR="00813CFE" w:rsidRDefault="002F4A47" w:rsidP="00C10A8A">
      <w:r w:rsidRPr="002F4A47">
        <w:rPr>
          <w:b/>
          <w:bCs/>
        </w:rPr>
        <w:t xml:space="preserve">City of Seattle Staff </w:t>
      </w:r>
      <w:r w:rsidR="00302F50" w:rsidRPr="002F4A47">
        <w:rPr>
          <w:b/>
          <w:bCs/>
        </w:rPr>
        <w:t>present</w:t>
      </w:r>
      <w:r w:rsidR="00302F50">
        <w:t xml:space="preserve">: </w:t>
      </w:r>
      <w:r w:rsidR="008D546E">
        <w:t>Alvin Edwards (DON, he/him)</w:t>
      </w:r>
    </w:p>
    <w:p w14:paraId="2B9B6818" w14:textId="3BF65830" w:rsidR="00B44028" w:rsidRPr="00835D5F"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1BA3CD9D" w14:textId="6885651D" w:rsidR="00C3684F" w:rsidRDefault="00AE7252" w:rsidP="00E15E52">
      <w:pPr>
        <w:pStyle w:val="Heading1"/>
        <w:rPr>
          <w:b w:val="0"/>
          <w:bCs/>
        </w:rPr>
      </w:pPr>
      <w:bookmarkStart w:id="2" w:name="_Hlk85542676"/>
      <w:r w:rsidRPr="008A30F9">
        <w:t>Public Comment</w:t>
      </w:r>
      <w:r w:rsidR="00E33403">
        <w:t xml:space="preserve"> </w:t>
      </w:r>
      <w:bookmarkStart w:id="3" w:name="_Hlk85543838"/>
      <w:bookmarkEnd w:id="2"/>
    </w:p>
    <w:p w14:paraId="7F596746" w14:textId="7CC9CAE2" w:rsidR="00E15E52" w:rsidRPr="00C21B45" w:rsidRDefault="00D62BDF" w:rsidP="00E15E52">
      <w:pPr>
        <w:rPr>
          <w:bCs/>
        </w:rPr>
      </w:pPr>
      <w:r>
        <w:rPr>
          <w:bCs/>
        </w:rPr>
        <w:t>There w</w:t>
      </w:r>
      <w:r w:rsidR="00D0763F">
        <w:rPr>
          <w:bCs/>
        </w:rPr>
        <w:t>ere</w:t>
      </w:r>
      <w:r>
        <w:rPr>
          <w:bCs/>
        </w:rPr>
        <w:t xml:space="preserve"> no </w:t>
      </w:r>
      <w:r w:rsidR="00EA0A94">
        <w:rPr>
          <w:bCs/>
        </w:rPr>
        <w:t xml:space="preserve">public </w:t>
      </w:r>
      <w:r>
        <w:rPr>
          <w:bCs/>
        </w:rPr>
        <w:t>comment</w:t>
      </w:r>
      <w:r w:rsidR="00D0763F">
        <w:rPr>
          <w:bCs/>
        </w:rPr>
        <w:t>s</w:t>
      </w:r>
      <w:r>
        <w:rPr>
          <w:bCs/>
        </w:rPr>
        <w:t>.</w:t>
      </w:r>
    </w:p>
    <w:p w14:paraId="5AD5F9B3" w14:textId="1DD1DD21" w:rsidR="00C21B45" w:rsidRPr="00E15E52" w:rsidRDefault="00C21B45" w:rsidP="00C21B45">
      <w:pPr>
        <w:pStyle w:val="Heading1"/>
        <w:rPr>
          <w:bCs/>
        </w:rPr>
      </w:pPr>
      <w:r>
        <w:t xml:space="preserve">Vote on </w:t>
      </w:r>
      <w:r w:rsidR="006128D2">
        <w:t>4/18/22</w:t>
      </w:r>
      <w:r>
        <w:t xml:space="preserve"> Meeting Minutes</w:t>
      </w:r>
      <w:r w:rsidR="00A04F34">
        <w:t xml:space="preserve"> &amp; Icebreaker</w:t>
      </w:r>
    </w:p>
    <w:p w14:paraId="609CCF1C" w14:textId="622ACAF1" w:rsidR="00950FD9" w:rsidRPr="00C21B45" w:rsidRDefault="00950FD9" w:rsidP="006128D2">
      <w:pPr>
        <w:rPr>
          <w:bCs/>
        </w:rPr>
      </w:pPr>
      <w:r>
        <w:rPr>
          <w:bCs/>
        </w:rPr>
        <w:t>F</w:t>
      </w:r>
      <w:r w:rsidR="00EA0A94">
        <w:rPr>
          <w:bCs/>
        </w:rPr>
        <w:t xml:space="preserve">ive commissioners voted to approve the minutes but a quorum was not yet established. The 4/18/22 Community Involvement Commission minutes will be voted on at the next meeting. </w:t>
      </w:r>
    </w:p>
    <w:bookmarkEnd w:id="3"/>
    <w:p w14:paraId="3C4B2802" w14:textId="5B1EC2FC" w:rsidR="008A546C" w:rsidRPr="00B74340" w:rsidRDefault="00E2369B" w:rsidP="006128D2">
      <w:r>
        <w:t>The commissioners finished an ice breaker called Two Truths &amp; A Lie which was continued from the last meeting.</w:t>
      </w:r>
    </w:p>
    <w:p w14:paraId="2EAB478B" w14:textId="2F79E811" w:rsidR="00E24BE7" w:rsidRPr="001870F8" w:rsidRDefault="00A25B6F" w:rsidP="00E24BE7">
      <w:pPr>
        <w:pStyle w:val="Heading1"/>
      </w:pPr>
      <w:r w:rsidRPr="00A25B6F">
        <w:t>Process for Electing Co-chairs &amp; Co-chair Nominations</w:t>
      </w:r>
    </w:p>
    <w:p w14:paraId="661AD0DF" w14:textId="3310C88B" w:rsidR="007A4B03" w:rsidRDefault="00E2369B" w:rsidP="006128D2">
      <w:pPr>
        <w:spacing w:after="0" w:line="240" w:lineRule="auto"/>
        <w:textAlignment w:val="baseline"/>
      </w:pPr>
      <w:r>
        <w:t xml:space="preserve">Excerpt from </w:t>
      </w:r>
      <w:hyperlink r:id="rId11" w:history="1">
        <w:r w:rsidRPr="00E2369B">
          <w:rPr>
            <w:rStyle w:val="Hyperlink"/>
          </w:rPr>
          <w:t>Community Involvement Commission Bylaws</w:t>
        </w:r>
      </w:hyperlink>
      <w:r>
        <w:t>:</w:t>
      </w:r>
    </w:p>
    <w:p w14:paraId="0C1CB1E3" w14:textId="77777777" w:rsidR="00E2369B" w:rsidRDefault="00E2369B" w:rsidP="006128D2">
      <w:pPr>
        <w:spacing w:after="0" w:line="240" w:lineRule="auto"/>
        <w:textAlignment w:val="baseline"/>
      </w:pPr>
      <w:r>
        <w:t>“</w:t>
      </w:r>
      <w:r w:rsidRPr="00E2369B">
        <w:t xml:space="preserve">5.3.1 Election of Officers </w:t>
      </w:r>
    </w:p>
    <w:p w14:paraId="2B19FCA1" w14:textId="77777777" w:rsidR="00E2369B" w:rsidRDefault="00E2369B" w:rsidP="006128D2">
      <w:pPr>
        <w:spacing w:after="0" w:line="240" w:lineRule="auto"/>
        <w:textAlignment w:val="baseline"/>
      </w:pPr>
      <w:r w:rsidRPr="00E2369B">
        <w:t xml:space="preserve">The Commission shall elect, on an annual basis, Commissioners who will serve as Chair(s) of the Commission. The position of Chair may be shared by no more than four individuals serving as Co-Chairs. </w:t>
      </w:r>
    </w:p>
    <w:p w14:paraId="7C4596A5" w14:textId="77777777" w:rsidR="00E2369B" w:rsidRDefault="00E2369B" w:rsidP="006128D2">
      <w:pPr>
        <w:spacing w:after="0" w:line="240" w:lineRule="auto"/>
        <w:textAlignment w:val="baseline"/>
      </w:pPr>
    </w:p>
    <w:p w14:paraId="3AD2E05A" w14:textId="3E183B2F" w:rsidR="00E2369B" w:rsidRDefault="00E2369B" w:rsidP="006128D2">
      <w:pPr>
        <w:spacing w:after="0" w:line="240" w:lineRule="auto"/>
        <w:textAlignment w:val="baseline"/>
      </w:pPr>
      <w:r w:rsidRPr="00E2369B">
        <w:t>Commissioners may self-nominate or be nominated by a fellow Commissioner. Any Commissioner nominated by another person must accept the nomination before voting begins. Commissioners need not be present to be elected. A Commissioner absent on the day of the elections but who desires to be considered for an executive committee position must provide written documentation denoting their acceptance of a nomination for the position.</w:t>
      </w:r>
      <w:r>
        <w:t>”</w:t>
      </w:r>
    </w:p>
    <w:p w14:paraId="42A35FD4" w14:textId="17C2F2F7" w:rsidR="00E2369B" w:rsidRDefault="00E2369B" w:rsidP="006128D2">
      <w:pPr>
        <w:spacing w:after="0" w:line="240" w:lineRule="auto"/>
        <w:textAlignment w:val="baseline"/>
      </w:pPr>
    </w:p>
    <w:p w14:paraId="6301516A" w14:textId="77777777" w:rsidR="00CC1E08" w:rsidRDefault="00CC1E08" w:rsidP="006128D2">
      <w:pPr>
        <w:spacing w:after="0" w:line="240" w:lineRule="auto"/>
        <w:textAlignment w:val="baseline"/>
      </w:pPr>
      <w:r>
        <w:t xml:space="preserve">Commissioner Robert Radford asked Staff Liaison Alvin Edwards to define the role of the commission Co-Chairs. </w:t>
      </w:r>
    </w:p>
    <w:p w14:paraId="1A418076" w14:textId="77777777" w:rsidR="00CC1E08" w:rsidRDefault="00CC1E08" w:rsidP="006128D2">
      <w:pPr>
        <w:pStyle w:val="ListParagraph"/>
        <w:numPr>
          <w:ilvl w:val="0"/>
          <w:numId w:val="19"/>
        </w:numPr>
        <w:spacing w:after="0" w:line="240" w:lineRule="auto"/>
        <w:textAlignment w:val="baseline"/>
      </w:pPr>
      <w:r>
        <w:t>Staff Liaison Edwards said the role includes guiding direction of the group, planning meetings, retreat planning, and leadership role on the commission. [There are more details on the role in the Bylaws linked above.]</w:t>
      </w:r>
    </w:p>
    <w:p w14:paraId="414AF400" w14:textId="65A077C0" w:rsidR="00CC1E08" w:rsidRDefault="00CC1E08" w:rsidP="006128D2">
      <w:pPr>
        <w:pStyle w:val="ListParagraph"/>
        <w:numPr>
          <w:ilvl w:val="0"/>
          <w:numId w:val="19"/>
        </w:numPr>
        <w:spacing w:after="0" w:line="240" w:lineRule="auto"/>
        <w:textAlignment w:val="baseline"/>
      </w:pPr>
      <w:r>
        <w:lastRenderedPageBreak/>
        <w:t>Commissioner Carol Redfield said that in the past, the Co-Chairs have usually been a group of three people. They would meet with Department of Neighborhoods staff prior to Community Involvement Commission meetings to set up the agendas for the meetings.</w:t>
      </w:r>
      <w:r w:rsidR="00DE412D">
        <w:t xml:space="preserve"> Each Co-Chair also chaired a committee with a certain focus like grants, bylaws, and outreach best practices.</w:t>
      </w:r>
    </w:p>
    <w:p w14:paraId="4B653976" w14:textId="77777777" w:rsidR="00CC1E08" w:rsidRDefault="00CC1E08" w:rsidP="006128D2">
      <w:pPr>
        <w:spacing w:after="0" w:line="240" w:lineRule="auto"/>
        <w:textAlignment w:val="baseline"/>
      </w:pPr>
    </w:p>
    <w:p w14:paraId="6856F637" w14:textId="448924B7" w:rsidR="00E2369B" w:rsidRDefault="00CC1E08" w:rsidP="006128D2">
      <w:pPr>
        <w:spacing w:after="0" w:line="240" w:lineRule="auto"/>
        <w:textAlignment w:val="baseline"/>
      </w:pPr>
      <w:r>
        <w:t>People nominated for the Co-Chair positions include:</w:t>
      </w:r>
    </w:p>
    <w:p w14:paraId="5C525FDD" w14:textId="17F6AFC7" w:rsidR="00CC1E08" w:rsidRDefault="00DE412D" w:rsidP="00CC1E08">
      <w:pPr>
        <w:pStyle w:val="ListParagraph"/>
        <w:numPr>
          <w:ilvl w:val="0"/>
          <w:numId w:val="18"/>
        </w:numPr>
        <w:spacing w:after="0" w:line="240" w:lineRule="auto"/>
        <w:textAlignment w:val="baseline"/>
      </w:pPr>
      <w:r>
        <w:t>Bill Southern by Carol Redfield</w:t>
      </w:r>
    </w:p>
    <w:p w14:paraId="6DC22C9F" w14:textId="721E1780" w:rsidR="00DE412D" w:rsidRDefault="00DE412D" w:rsidP="00CC1E08">
      <w:pPr>
        <w:pStyle w:val="ListParagraph"/>
        <w:numPr>
          <w:ilvl w:val="0"/>
          <w:numId w:val="18"/>
        </w:numPr>
        <w:spacing w:after="0" w:line="240" w:lineRule="auto"/>
        <w:textAlignment w:val="baseline"/>
      </w:pPr>
      <w:r>
        <w:t>Martha Lucas by Carol Redfield</w:t>
      </w:r>
    </w:p>
    <w:p w14:paraId="07788BF4" w14:textId="3553E70F" w:rsidR="00DE412D" w:rsidRDefault="00DE412D" w:rsidP="00CC1E08">
      <w:pPr>
        <w:pStyle w:val="ListParagraph"/>
        <w:numPr>
          <w:ilvl w:val="0"/>
          <w:numId w:val="18"/>
        </w:numPr>
        <w:spacing w:after="0" w:line="240" w:lineRule="auto"/>
        <w:textAlignment w:val="baseline"/>
      </w:pPr>
      <w:r>
        <w:t>Marcus White by Carol Redfield</w:t>
      </w:r>
    </w:p>
    <w:p w14:paraId="6ED40197" w14:textId="15DADC5D" w:rsidR="00DE412D" w:rsidRDefault="00DE412D" w:rsidP="00CC1E08">
      <w:pPr>
        <w:pStyle w:val="ListParagraph"/>
        <w:numPr>
          <w:ilvl w:val="0"/>
          <w:numId w:val="18"/>
        </w:numPr>
        <w:spacing w:after="0" w:line="240" w:lineRule="auto"/>
        <w:textAlignment w:val="baseline"/>
      </w:pPr>
      <w:r>
        <w:t>Krissie Dillin by Carol Redfield</w:t>
      </w:r>
    </w:p>
    <w:p w14:paraId="0844A3F2" w14:textId="3319A092" w:rsidR="00DE412D" w:rsidRDefault="00DE412D" w:rsidP="00DE412D">
      <w:pPr>
        <w:spacing w:after="0" w:line="240" w:lineRule="auto"/>
        <w:textAlignment w:val="baseline"/>
      </w:pPr>
    </w:p>
    <w:p w14:paraId="7931C96B" w14:textId="4273188E" w:rsidR="00DE412D" w:rsidRDefault="00DE412D" w:rsidP="00DE412D">
      <w:pPr>
        <w:spacing w:after="0" w:line="240" w:lineRule="auto"/>
        <w:textAlignment w:val="baseline"/>
      </w:pPr>
      <w:r>
        <w:t xml:space="preserve">Staff Liaison Edwards said that if the nominated people accept the nominations in writing, the Community Involvement Commission can </w:t>
      </w:r>
      <w:r w:rsidR="00FB5E5C">
        <w:t>proceed to the next step with electing Co-Chairs.</w:t>
      </w:r>
    </w:p>
    <w:p w14:paraId="5AA24D9C" w14:textId="4EB17353" w:rsidR="0017131E" w:rsidRPr="00C21B45" w:rsidRDefault="0017131E" w:rsidP="00C21B45">
      <w:pPr>
        <w:spacing w:after="0" w:line="240" w:lineRule="auto"/>
        <w:textAlignment w:val="baseline"/>
        <w:rPr>
          <w:rFonts w:eastAsia="Times New Roman" w:cstheme="minorHAnsi"/>
          <w:color w:val="000000"/>
        </w:rPr>
      </w:pPr>
    </w:p>
    <w:p w14:paraId="08890C18" w14:textId="0729D41E" w:rsidR="00456B0A" w:rsidRDefault="00C21B45" w:rsidP="00C21B45">
      <w:pPr>
        <w:pStyle w:val="Heading1"/>
        <w:rPr>
          <w:rFonts w:eastAsia="Times New Roman" w:cstheme="minorHAnsi"/>
          <w:color w:val="000000"/>
        </w:rPr>
      </w:pPr>
      <w:r w:rsidRPr="00C21B45">
        <w:t>Co-staff Liaison Updates</w:t>
      </w:r>
    </w:p>
    <w:p w14:paraId="75824F6B" w14:textId="77777777" w:rsidR="0039081F" w:rsidRDefault="0039081F" w:rsidP="006128D2">
      <w:pPr>
        <w:spacing w:after="0" w:line="240" w:lineRule="auto"/>
        <w:textAlignment w:val="baseline"/>
        <w:rPr>
          <w:rFonts w:eastAsia="Times New Roman" w:cstheme="minorHAnsi"/>
          <w:color w:val="000000"/>
        </w:rPr>
      </w:pPr>
      <w:r>
        <w:rPr>
          <w:rFonts w:eastAsia="Times New Roman" w:cstheme="minorHAnsi"/>
          <w:color w:val="000000"/>
        </w:rPr>
        <w:t>Staff Liaison Edwards provided these updates:</w:t>
      </w:r>
    </w:p>
    <w:p w14:paraId="7DC283AF" w14:textId="77777777" w:rsidR="0039081F" w:rsidRDefault="00FB5E5C" w:rsidP="006128D2">
      <w:pPr>
        <w:pStyle w:val="ListParagraph"/>
        <w:numPr>
          <w:ilvl w:val="0"/>
          <w:numId w:val="20"/>
        </w:numPr>
        <w:spacing w:after="0" w:line="240" w:lineRule="auto"/>
        <w:textAlignment w:val="baseline"/>
        <w:rPr>
          <w:rFonts w:eastAsia="Times New Roman" w:cstheme="minorHAnsi"/>
          <w:color w:val="000000"/>
        </w:rPr>
      </w:pPr>
      <w:r w:rsidRPr="0039081F">
        <w:rPr>
          <w:rFonts w:eastAsia="Times New Roman" w:cstheme="minorHAnsi"/>
          <w:color w:val="000000"/>
        </w:rPr>
        <w:t>As of June 1, 2022, all boards and commissions meetings hosted by the City</w:t>
      </w:r>
      <w:r w:rsidR="00C0312B" w:rsidRPr="0039081F">
        <w:rPr>
          <w:rFonts w:eastAsia="Times New Roman" w:cstheme="minorHAnsi"/>
          <w:color w:val="000000"/>
        </w:rPr>
        <w:t xml:space="preserve"> of Seattle</w:t>
      </w:r>
      <w:r w:rsidRPr="0039081F">
        <w:rPr>
          <w:rFonts w:eastAsia="Times New Roman" w:cstheme="minorHAnsi"/>
          <w:color w:val="000000"/>
        </w:rPr>
        <w:t xml:space="preserve"> need to be held in a hybrid format (both virtual and in person).</w:t>
      </w:r>
      <w:r w:rsidR="00866CAF" w:rsidRPr="0039081F">
        <w:rPr>
          <w:rFonts w:eastAsia="Times New Roman" w:cstheme="minorHAnsi"/>
          <w:color w:val="000000"/>
        </w:rPr>
        <w:t xml:space="preserve"> The Phinney Neighborhood Association or City Hall could be in-person options.</w:t>
      </w:r>
    </w:p>
    <w:p w14:paraId="1A64B5BE" w14:textId="392EC3A2" w:rsidR="006B5F95" w:rsidRDefault="0039081F" w:rsidP="006128D2">
      <w:pPr>
        <w:pStyle w:val="ListParagraph"/>
        <w:numPr>
          <w:ilvl w:val="0"/>
          <w:numId w:val="20"/>
        </w:numPr>
        <w:spacing w:after="0" w:line="240" w:lineRule="auto"/>
        <w:textAlignment w:val="baseline"/>
        <w:rPr>
          <w:rFonts w:eastAsia="Times New Roman" w:cstheme="minorHAnsi"/>
          <w:color w:val="000000"/>
        </w:rPr>
      </w:pPr>
      <w:r w:rsidRPr="0039081F">
        <w:rPr>
          <w:rFonts w:eastAsia="Times New Roman" w:cstheme="minorHAnsi"/>
          <w:color w:val="000000"/>
        </w:rPr>
        <w:t xml:space="preserve">The regularly scheduled June </w:t>
      </w:r>
      <w:r>
        <w:rPr>
          <w:rFonts w:eastAsia="Times New Roman" w:cstheme="minorHAnsi"/>
          <w:color w:val="000000"/>
        </w:rPr>
        <w:t xml:space="preserve">Community Involvement Commission </w:t>
      </w:r>
      <w:r w:rsidRPr="0039081F">
        <w:rPr>
          <w:rFonts w:eastAsia="Times New Roman" w:cstheme="minorHAnsi"/>
          <w:color w:val="000000"/>
        </w:rPr>
        <w:t xml:space="preserve">meeting </w:t>
      </w:r>
      <w:r w:rsidR="006B5F95">
        <w:rPr>
          <w:rFonts w:eastAsia="Times New Roman" w:cstheme="minorHAnsi"/>
          <w:color w:val="000000"/>
        </w:rPr>
        <w:t>falls on the day the City is observing the Juneteenth holiday (Monday, June 20). The Commission will meet another day, likely Monday, June 27. Commissioners had no objections to the date of the 27</w:t>
      </w:r>
      <w:r w:rsidR="006B5F95" w:rsidRPr="006B5F95">
        <w:rPr>
          <w:rFonts w:eastAsia="Times New Roman" w:cstheme="minorHAnsi"/>
          <w:color w:val="000000"/>
          <w:vertAlign w:val="superscript"/>
        </w:rPr>
        <w:t>th</w:t>
      </w:r>
      <w:r w:rsidR="006B5F95">
        <w:rPr>
          <w:rFonts w:eastAsia="Times New Roman" w:cstheme="minorHAnsi"/>
          <w:color w:val="000000"/>
        </w:rPr>
        <w:t>. A new meeting link will be sent out.</w:t>
      </w:r>
    </w:p>
    <w:p w14:paraId="521400E8" w14:textId="5F35A38F" w:rsidR="006B5F95" w:rsidRDefault="006B5F95" w:rsidP="006128D2">
      <w:pPr>
        <w:pStyle w:val="ListParagraph"/>
        <w:numPr>
          <w:ilvl w:val="0"/>
          <w:numId w:val="20"/>
        </w:numPr>
        <w:spacing w:after="0" w:line="240" w:lineRule="auto"/>
        <w:textAlignment w:val="baseline"/>
        <w:rPr>
          <w:rFonts w:eastAsia="Times New Roman" w:cstheme="minorHAnsi"/>
          <w:color w:val="000000"/>
        </w:rPr>
      </w:pPr>
      <w:r>
        <w:rPr>
          <w:rFonts w:eastAsia="Times New Roman" w:cstheme="minorHAnsi"/>
          <w:color w:val="000000"/>
        </w:rPr>
        <w:t>The Staff Liaisons will check back in with Councilmember Morales’ Office for an update on the two pending appointments.</w:t>
      </w:r>
    </w:p>
    <w:p w14:paraId="27D086E2" w14:textId="059E3C91" w:rsidR="006B5F95" w:rsidRDefault="006B5F95" w:rsidP="006128D2">
      <w:pPr>
        <w:pStyle w:val="ListParagraph"/>
        <w:numPr>
          <w:ilvl w:val="0"/>
          <w:numId w:val="20"/>
        </w:numPr>
        <w:spacing w:after="0" w:line="240" w:lineRule="auto"/>
        <w:textAlignment w:val="baseline"/>
        <w:rPr>
          <w:rFonts w:eastAsia="Times New Roman" w:cstheme="minorHAnsi"/>
          <w:color w:val="000000"/>
        </w:rPr>
      </w:pPr>
      <w:r>
        <w:rPr>
          <w:rFonts w:eastAsia="Times New Roman" w:cstheme="minorHAnsi"/>
          <w:color w:val="000000"/>
        </w:rPr>
        <w:t xml:space="preserve">The Office of Planning &amp; Community Development is interested in updating the Community Involvement Commission on the Comprehensive Plan update. </w:t>
      </w:r>
    </w:p>
    <w:p w14:paraId="7A78A810" w14:textId="51E39D9E" w:rsidR="006D0AF5" w:rsidRDefault="00CB1137" w:rsidP="006D0AF5">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The commission is interested in hearing from the Office of Planning &amp; Community Development. Staff Liaison Edwards will see if the scheduling works out to have them at the next meeting.</w:t>
      </w:r>
    </w:p>
    <w:p w14:paraId="378BB76E" w14:textId="425CBAD7" w:rsidR="006B5F95" w:rsidRDefault="006B5F95" w:rsidP="006D0AF5">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 xml:space="preserve">More information from the Office of Planning &amp; Community Development: </w:t>
      </w:r>
    </w:p>
    <w:p w14:paraId="6731A205" w14:textId="4E8FCC8B" w:rsidR="006B5F95" w:rsidRPr="006B5F95" w:rsidRDefault="006B5F95" w:rsidP="006D0AF5">
      <w:pPr>
        <w:pStyle w:val="ListParagraph"/>
        <w:numPr>
          <w:ilvl w:val="2"/>
          <w:numId w:val="20"/>
        </w:numPr>
        <w:spacing w:after="0" w:line="240" w:lineRule="auto"/>
        <w:textAlignment w:val="baseline"/>
        <w:rPr>
          <w:rFonts w:eastAsia="Times New Roman" w:cstheme="minorHAnsi"/>
          <w:color w:val="000000"/>
        </w:rPr>
      </w:pPr>
      <w:r w:rsidRPr="006B5F95">
        <w:rPr>
          <w:rFonts w:eastAsia="Times New Roman" w:cstheme="minorHAnsi"/>
          <w:color w:val="000000"/>
        </w:rPr>
        <w:t>The Office of Planning and Community Development (OPCD) is in the process of updating Seattle’s Comprehensive Plan. The Comprehensive Plan Update will guide City decisions about where we locate housing and jobs, and where and how we invest in things that we need to grow as a city. Its policies steer how the City will spend money on transportation, utilities like electricity, drainage &amp; wastewater, parks &amp; open space, and many other public services and infrastructures that will be needed as we grow over the next 20 years. Our goal is to shape a Seattle that is more equitable, livable, sustainable, and resilient for our communities, both now and in the future.  </w:t>
      </w:r>
    </w:p>
    <w:p w14:paraId="228639EE" w14:textId="58120BD7" w:rsidR="006B5F95" w:rsidRPr="005969FF" w:rsidRDefault="006B5F95" w:rsidP="005969FF">
      <w:pPr>
        <w:pStyle w:val="ListParagraph"/>
        <w:numPr>
          <w:ilvl w:val="2"/>
          <w:numId w:val="20"/>
        </w:numPr>
        <w:textAlignment w:val="baseline"/>
        <w:rPr>
          <w:rFonts w:eastAsia="Times New Roman" w:cstheme="minorHAnsi"/>
          <w:color w:val="000000"/>
        </w:rPr>
      </w:pPr>
      <w:r w:rsidRPr="006B5F95">
        <w:rPr>
          <w:rFonts w:eastAsia="Times New Roman" w:cstheme="minorHAnsi"/>
          <w:color w:val="000000"/>
        </w:rPr>
        <w:t xml:space="preserve">Central to this process is a two-year community engagement process, which we are calling the One Seattle Plan. We would like to present our engagement strategy and timeline, and to invite the Community Involvement Commission to engage with us around how community voices can be mobilized to create a Plan </w:t>
      </w:r>
      <w:r w:rsidRPr="006B5F95">
        <w:rPr>
          <w:rFonts w:eastAsia="Times New Roman" w:cstheme="minorHAnsi"/>
          <w:color w:val="000000"/>
        </w:rPr>
        <w:lastRenderedPageBreak/>
        <w:t xml:space="preserve">that is reflective of the needs, desires, and perspectives of Seattle’s communities, particularly those which have been historically and systematically left out of critical long-rang planning processes like the Comprehensive Plan. </w:t>
      </w:r>
    </w:p>
    <w:p w14:paraId="47599B73" w14:textId="7F88A223" w:rsidR="00866CAF" w:rsidRDefault="0039081F" w:rsidP="006128D2">
      <w:pPr>
        <w:pStyle w:val="ListParagraph"/>
        <w:numPr>
          <w:ilvl w:val="0"/>
          <w:numId w:val="20"/>
        </w:numPr>
        <w:spacing w:after="0" w:line="240" w:lineRule="auto"/>
        <w:textAlignment w:val="baseline"/>
        <w:rPr>
          <w:rFonts w:eastAsia="Times New Roman" w:cstheme="minorHAnsi"/>
          <w:color w:val="000000"/>
        </w:rPr>
      </w:pPr>
      <w:r w:rsidRPr="006B5F95">
        <w:rPr>
          <w:rFonts w:eastAsia="Times New Roman" w:cstheme="minorHAnsi"/>
          <w:color w:val="000000"/>
        </w:rPr>
        <w:t>The</w:t>
      </w:r>
      <w:r w:rsidR="005969FF">
        <w:rPr>
          <w:rFonts w:eastAsia="Times New Roman" w:cstheme="minorHAnsi"/>
          <w:color w:val="000000"/>
        </w:rPr>
        <w:t xml:space="preserve"> Community Involvement Commission</w:t>
      </w:r>
      <w:r w:rsidRPr="006B5F95">
        <w:rPr>
          <w:rFonts w:eastAsia="Times New Roman" w:cstheme="minorHAnsi"/>
          <w:color w:val="000000"/>
        </w:rPr>
        <w:t xml:space="preserve"> meetings will also switch from </w:t>
      </w:r>
      <w:r w:rsidR="006B5F95">
        <w:rPr>
          <w:rFonts w:eastAsia="Times New Roman" w:cstheme="minorHAnsi"/>
          <w:color w:val="000000"/>
        </w:rPr>
        <w:t xml:space="preserve">the Zoom </w:t>
      </w:r>
      <w:r w:rsidR="005969FF">
        <w:rPr>
          <w:rFonts w:eastAsia="Times New Roman" w:cstheme="minorHAnsi"/>
          <w:color w:val="000000"/>
        </w:rPr>
        <w:t>to Webex moving forward.</w:t>
      </w:r>
    </w:p>
    <w:p w14:paraId="37C117DE" w14:textId="557AABF8" w:rsidR="005969FF" w:rsidRDefault="005969FF" w:rsidP="005969FF">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Commissioner Ahoua Koné has not used Webex before and is wondering what the learning curve is. Commissioner Koné was wondering about why the</w:t>
      </w:r>
      <w:r w:rsidR="00E67951">
        <w:rPr>
          <w:rFonts w:eastAsia="Times New Roman" w:cstheme="minorHAnsi"/>
          <w:color w:val="000000"/>
        </w:rPr>
        <w:t xml:space="preserve"> City is stopping the Zoom contract. Staff Liaison Edwards said for security reasons.</w:t>
      </w:r>
    </w:p>
    <w:p w14:paraId="2CE29CF8" w14:textId="7E5CFB26" w:rsidR="00E67951" w:rsidRDefault="00E67951" w:rsidP="00E67951">
      <w:pPr>
        <w:pStyle w:val="ListParagraph"/>
        <w:numPr>
          <w:ilvl w:val="0"/>
          <w:numId w:val="20"/>
        </w:numPr>
        <w:spacing w:after="0" w:line="240" w:lineRule="auto"/>
        <w:textAlignment w:val="baseline"/>
        <w:rPr>
          <w:rFonts w:eastAsia="Times New Roman" w:cstheme="minorHAnsi"/>
          <w:color w:val="000000"/>
        </w:rPr>
      </w:pPr>
      <w:r>
        <w:rPr>
          <w:rFonts w:eastAsia="Times New Roman" w:cstheme="minorHAnsi"/>
          <w:color w:val="000000"/>
        </w:rPr>
        <w:t>The Commissioners discussed homeless encampments near Green Lake</w:t>
      </w:r>
      <w:r w:rsidR="00C06559">
        <w:rPr>
          <w:rFonts w:eastAsia="Times New Roman" w:cstheme="minorHAnsi"/>
          <w:color w:val="000000"/>
        </w:rPr>
        <w:t xml:space="preserve"> and homelessness response in general</w:t>
      </w:r>
      <w:r>
        <w:rPr>
          <w:rFonts w:eastAsia="Times New Roman" w:cstheme="minorHAnsi"/>
          <w:color w:val="000000"/>
        </w:rPr>
        <w:t xml:space="preserve">. </w:t>
      </w:r>
    </w:p>
    <w:p w14:paraId="5E243DD5" w14:textId="6278B20A" w:rsidR="00E67951" w:rsidRDefault="00E67951" w:rsidP="00E67951">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Commission Carol Redfield commented that she feels the Mayor is an action-oriented Mayor and was able to address the situation there.</w:t>
      </w:r>
    </w:p>
    <w:p w14:paraId="4B5327E3" w14:textId="65EFA2E3" w:rsidR="00E67951" w:rsidRDefault="00E67951" w:rsidP="00E67951">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Commissioner Ahoua Koné voiced concern that the root issues have not been addressed and</w:t>
      </w:r>
      <w:r w:rsidR="00F06E7C">
        <w:rPr>
          <w:rFonts w:eastAsia="Times New Roman" w:cstheme="minorHAnsi"/>
          <w:color w:val="000000"/>
        </w:rPr>
        <w:t xml:space="preserve"> there are new</w:t>
      </w:r>
      <w:r>
        <w:rPr>
          <w:rFonts w:eastAsia="Times New Roman" w:cstheme="minorHAnsi"/>
          <w:color w:val="000000"/>
        </w:rPr>
        <w:t xml:space="preserve"> encampments </w:t>
      </w:r>
      <w:r w:rsidR="00F06E7C">
        <w:rPr>
          <w:rFonts w:eastAsia="Times New Roman" w:cstheme="minorHAnsi"/>
          <w:color w:val="000000"/>
        </w:rPr>
        <w:t xml:space="preserve">in </w:t>
      </w:r>
      <w:r>
        <w:rPr>
          <w:rFonts w:eastAsia="Times New Roman" w:cstheme="minorHAnsi"/>
          <w:color w:val="000000"/>
        </w:rPr>
        <w:t>other neighborhoods (Ballard area).</w:t>
      </w:r>
      <w:r w:rsidR="00F06E7C">
        <w:rPr>
          <w:rFonts w:eastAsia="Times New Roman" w:cstheme="minorHAnsi"/>
          <w:color w:val="000000"/>
        </w:rPr>
        <w:t xml:space="preserve"> Staff Liaison Edwards said he would share the locations with City staff.</w:t>
      </w:r>
    </w:p>
    <w:p w14:paraId="43A5050F" w14:textId="6E5F7017" w:rsidR="00F06E7C" w:rsidRDefault="00F06E7C" w:rsidP="00E67951">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Commissioner Martha Lucas discussed chronic homelessness.</w:t>
      </w:r>
    </w:p>
    <w:p w14:paraId="5E5C0782" w14:textId="62B9D0EF" w:rsidR="00F06E7C" w:rsidRDefault="00F06E7C" w:rsidP="00E67951">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 xml:space="preserve">Commission Marcus White asked about Tiny House Villages. Staff Liaison Edwards said he would follow up with the commission on the availability of tiny houses.  </w:t>
      </w:r>
    </w:p>
    <w:p w14:paraId="0D915617" w14:textId="33ACC5C7" w:rsidR="00F06E7C" w:rsidRDefault="00F06E7C" w:rsidP="00E67951">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Commissioner</w:t>
      </w:r>
      <w:r w:rsidR="005C509E">
        <w:rPr>
          <w:rFonts w:eastAsia="Times New Roman" w:cstheme="minorHAnsi"/>
          <w:color w:val="000000"/>
        </w:rPr>
        <w:t xml:space="preserve"> Krissie</w:t>
      </w:r>
      <w:r>
        <w:rPr>
          <w:rFonts w:eastAsia="Times New Roman" w:cstheme="minorHAnsi"/>
          <w:color w:val="000000"/>
        </w:rPr>
        <w:t xml:space="preserve"> Dillin talked about the need for wrap-around services</w:t>
      </w:r>
      <w:r w:rsidR="00812D24">
        <w:rPr>
          <w:rFonts w:eastAsia="Times New Roman" w:cstheme="minorHAnsi"/>
          <w:color w:val="000000"/>
        </w:rPr>
        <w:t xml:space="preserve"> for temporary housing situations</w:t>
      </w:r>
      <w:r>
        <w:rPr>
          <w:rFonts w:eastAsia="Times New Roman" w:cstheme="minorHAnsi"/>
          <w:color w:val="000000"/>
        </w:rPr>
        <w:t>.</w:t>
      </w:r>
    </w:p>
    <w:p w14:paraId="3974AD9A" w14:textId="3E30725C" w:rsidR="00812D24" w:rsidRDefault="00812D24" w:rsidP="00E67951">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Commissioner Bill Southern asked about City resources and asked if a triage system would be possible.</w:t>
      </w:r>
    </w:p>
    <w:p w14:paraId="11DBC369" w14:textId="77777777" w:rsidR="00812D24" w:rsidRDefault="00812D24" w:rsidP="00E67951">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 xml:space="preserve">Commissioner Lucas mentioned the tension related to Tiny House Villages and the King County Regional Homelessness Authority. </w:t>
      </w:r>
    </w:p>
    <w:p w14:paraId="1D953A27" w14:textId="5B41A0D1" w:rsidR="00812D24" w:rsidRDefault="00C06559" w:rsidP="00E67951">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The group discussed the need for more coordination and breaking down silos.</w:t>
      </w:r>
    </w:p>
    <w:p w14:paraId="188E8010" w14:textId="7E8F395D" w:rsidR="007539E6" w:rsidRPr="006B5F95" w:rsidRDefault="007539E6" w:rsidP="00E67951">
      <w:pPr>
        <w:pStyle w:val="ListParagraph"/>
        <w:numPr>
          <w:ilvl w:val="1"/>
          <w:numId w:val="20"/>
        </w:numPr>
        <w:spacing w:after="0" w:line="240" w:lineRule="auto"/>
        <w:textAlignment w:val="baseline"/>
        <w:rPr>
          <w:rFonts w:eastAsia="Times New Roman" w:cstheme="minorHAnsi"/>
          <w:color w:val="000000"/>
        </w:rPr>
      </w:pPr>
      <w:r>
        <w:rPr>
          <w:rFonts w:eastAsia="Times New Roman" w:cstheme="minorHAnsi"/>
          <w:color w:val="000000"/>
        </w:rPr>
        <w:t>This could be a topic for future discussion.</w:t>
      </w:r>
    </w:p>
    <w:p w14:paraId="78B5F3ED" w14:textId="77777777" w:rsidR="00430CB2" w:rsidRPr="00C21B45" w:rsidRDefault="00430CB2" w:rsidP="00C21B45">
      <w:pPr>
        <w:spacing w:after="0" w:line="240" w:lineRule="auto"/>
        <w:textAlignment w:val="baseline"/>
        <w:rPr>
          <w:rFonts w:eastAsia="Times New Roman" w:cstheme="minorHAnsi"/>
          <w:color w:val="000000"/>
        </w:rPr>
      </w:pPr>
    </w:p>
    <w:p w14:paraId="1F29598C" w14:textId="404B1886" w:rsidR="00327081" w:rsidRPr="00327081" w:rsidRDefault="00A04F34" w:rsidP="00327081">
      <w:pPr>
        <w:pStyle w:val="Heading1"/>
      </w:pPr>
      <w:r>
        <w:rPr>
          <w:bCs/>
        </w:rPr>
        <w:t>Recruitment</w:t>
      </w:r>
    </w:p>
    <w:p w14:paraId="38920225" w14:textId="77777777" w:rsidR="007539E6" w:rsidRDefault="007539E6" w:rsidP="007B4F7E">
      <w:pPr>
        <w:keepLines/>
        <w:spacing w:after="0"/>
        <w:rPr>
          <w:bCs/>
        </w:rPr>
      </w:pPr>
      <w:r>
        <w:rPr>
          <w:bCs/>
        </w:rPr>
        <w:t xml:space="preserve">Staff Liaison Edwards talked through vacancies on the commission. </w:t>
      </w:r>
    </w:p>
    <w:p w14:paraId="5CA1FD20" w14:textId="77777777" w:rsidR="005C509E" w:rsidRDefault="007539E6" w:rsidP="005C509E">
      <w:pPr>
        <w:pStyle w:val="ListParagraph"/>
        <w:keepLines/>
        <w:numPr>
          <w:ilvl w:val="0"/>
          <w:numId w:val="21"/>
        </w:numPr>
        <w:spacing w:after="0"/>
        <w:rPr>
          <w:bCs/>
        </w:rPr>
      </w:pPr>
      <w:r w:rsidRPr="007539E6">
        <w:rPr>
          <w:bCs/>
        </w:rPr>
        <w:t xml:space="preserve">There are eight vacancies total. </w:t>
      </w:r>
    </w:p>
    <w:p w14:paraId="120F64A6" w14:textId="77777777" w:rsidR="005C509E" w:rsidRDefault="007539E6" w:rsidP="005C509E">
      <w:pPr>
        <w:pStyle w:val="ListParagraph"/>
        <w:keepLines/>
        <w:numPr>
          <w:ilvl w:val="0"/>
          <w:numId w:val="21"/>
        </w:numPr>
        <w:spacing w:after="0"/>
        <w:rPr>
          <w:bCs/>
        </w:rPr>
      </w:pPr>
      <w:r w:rsidRPr="005C509E">
        <w:rPr>
          <w:bCs/>
        </w:rPr>
        <w:t>The Get Engaged candidate for the commission decided not to continue on with the process. The Staff Liaisons are coordinating with YMCA on the process for that position’s application process.</w:t>
      </w:r>
    </w:p>
    <w:p w14:paraId="64AB5E0B" w14:textId="77777777" w:rsidR="005C509E" w:rsidRDefault="007539E6" w:rsidP="005C509E">
      <w:pPr>
        <w:pStyle w:val="ListParagraph"/>
        <w:keepLines/>
        <w:numPr>
          <w:ilvl w:val="0"/>
          <w:numId w:val="21"/>
        </w:numPr>
        <w:spacing w:after="0"/>
        <w:rPr>
          <w:bCs/>
        </w:rPr>
      </w:pPr>
      <w:r w:rsidRPr="005C509E">
        <w:rPr>
          <w:bCs/>
        </w:rPr>
        <w:t>There will be a press release going out soon with information on how to apply for vacancies.</w:t>
      </w:r>
    </w:p>
    <w:p w14:paraId="36E3AB0A" w14:textId="4A538E06" w:rsidR="005C509E" w:rsidRDefault="007539E6" w:rsidP="005C509E">
      <w:pPr>
        <w:pStyle w:val="ListParagraph"/>
        <w:keepLines/>
        <w:numPr>
          <w:ilvl w:val="0"/>
          <w:numId w:val="21"/>
        </w:numPr>
        <w:spacing w:after="0"/>
        <w:rPr>
          <w:bCs/>
        </w:rPr>
      </w:pPr>
      <w:r w:rsidRPr="005C509E">
        <w:rPr>
          <w:bCs/>
        </w:rPr>
        <w:t xml:space="preserve">The recruitment information will be shared with commissioners and they can </w:t>
      </w:r>
      <w:r w:rsidR="005C509E" w:rsidRPr="005C509E">
        <w:rPr>
          <w:bCs/>
        </w:rPr>
        <w:t>share out with their networks.</w:t>
      </w:r>
      <w:r w:rsidR="005C509E">
        <w:rPr>
          <w:bCs/>
        </w:rPr>
        <w:t xml:space="preserve"> City Councilmember’s Offices will also be sent the recruitment information to share out with their networks.</w:t>
      </w:r>
    </w:p>
    <w:p w14:paraId="31B7972E" w14:textId="171B5D46" w:rsidR="005321D0" w:rsidRDefault="005C509E" w:rsidP="005321D0">
      <w:pPr>
        <w:pStyle w:val="ListParagraph"/>
        <w:keepLines/>
        <w:numPr>
          <w:ilvl w:val="0"/>
          <w:numId w:val="21"/>
        </w:numPr>
        <w:spacing w:after="0"/>
        <w:rPr>
          <w:bCs/>
        </w:rPr>
      </w:pPr>
      <w:r>
        <w:rPr>
          <w:bCs/>
        </w:rPr>
        <w:t xml:space="preserve">Commissioners are interested in seeing </w:t>
      </w:r>
      <w:r w:rsidR="005321D0">
        <w:rPr>
          <w:bCs/>
        </w:rPr>
        <w:t>who might be missing from the commission and seeing if any candidates would be a good fit based on the gaps.</w:t>
      </w:r>
    </w:p>
    <w:p w14:paraId="4CDE319D" w14:textId="4A0676EE" w:rsidR="005321D0" w:rsidRPr="005321D0" w:rsidRDefault="005321D0" w:rsidP="005321D0">
      <w:pPr>
        <w:pStyle w:val="ListParagraph"/>
        <w:keepLines/>
        <w:numPr>
          <w:ilvl w:val="0"/>
          <w:numId w:val="21"/>
        </w:numPr>
        <w:spacing w:after="0"/>
        <w:rPr>
          <w:bCs/>
        </w:rPr>
      </w:pPr>
      <w:r>
        <w:rPr>
          <w:bCs/>
        </w:rPr>
        <w:t>Commission Redfield asked what in-person outreach is done for the commission recruitment.</w:t>
      </w:r>
    </w:p>
    <w:p w14:paraId="22E528D7" w14:textId="79ABF1E5" w:rsidR="005C509E" w:rsidRDefault="005C509E" w:rsidP="005C509E">
      <w:pPr>
        <w:keepLines/>
        <w:spacing w:after="0"/>
        <w:rPr>
          <w:bCs/>
        </w:rPr>
      </w:pPr>
    </w:p>
    <w:p w14:paraId="546BE596" w14:textId="77777777" w:rsidR="005C509E" w:rsidRPr="005C509E" w:rsidRDefault="005C509E" w:rsidP="005C509E">
      <w:pPr>
        <w:keepLines/>
        <w:spacing w:after="0"/>
        <w:rPr>
          <w:bCs/>
        </w:rPr>
      </w:pPr>
    </w:p>
    <w:p w14:paraId="256C3C9F" w14:textId="77777777" w:rsidR="007539E6" w:rsidRDefault="007539E6" w:rsidP="007B4F7E">
      <w:pPr>
        <w:keepLines/>
        <w:spacing w:after="0"/>
        <w:rPr>
          <w:bCs/>
        </w:rPr>
      </w:pPr>
    </w:p>
    <w:p w14:paraId="03D0D93A" w14:textId="0C12309A" w:rsidR="00A04F34" w:rsidRPr="00E15E52" w:rsidRDefault="00A04F34" w:rsidP="00A04F34">
      <w:pPr>
        <w:pStyle w:val="Heading1"/>
        <w:rPr>
          <w:bCs/>
        </w:rPr>
      </w:pPr>
      <w:r>
        <w:lastRenderedPageBreak/>
        <w:t>Retreat planning Next Steps</w:t>
      </w:r>
    </w:p>
    <w:p w14:paraId="74BEA700" w14:textId="2C82235C" w:rsidR="00A04F34" w:rsidRDefault="00153CE4" w:rsidP="007B4F7E">
      <w:pPr>
        <w:keepLines/>
        <w:spacing w:after="0"/>
        <w:rPr>
          <w:bCs/>
        </w:rPr>
      </w:pPr>
      <w:r>
        <w:rPr>
          <w:bCs/>
        </w:rPr>
        <w:t>July 9 date from around 10am-3pm works for commissioners for a retreat – Staff Liaisons will keep the group updated if anyone is not available.</w:t>
      </w:r>
    </w:p>
    <w:p w14:paraId="2DF2CC7E" w14:textId="569BD344" w:rsidR="00153CE4" w:rsidRDefault="00153CE4" w:rsidP="007B4F7E">
      <w:pPr>
        <w:keepLines/>
        <w:spacing w:after="0"/>
        <w:rPr>
          <w:bCs/>
        </w:rPr>
      </w:pPr>
    </w:p>
    <w:p w14:paraId="257C991F" w14:textId="4A2B717A" w:rsidR="00153CE4" w:rsidRDefault="00153CE4" w:rsidP="007B4F7E">
      <w:pPr>
        <w:keepLines/>
        <w:spacing w:after="0"/>
        <w:rPr>
          <w:bCs/>
        </w:rPr>
      </w:pPr>
      <w:r>
        <w:rPr>
          <w:bCs/>
        </w:rPr>
        <w:t xml:space="preserve">Budget for the retreat will likely cover food. </w:t>
      </w:r>
    </w:p>
    <w:p w14:paraId="7FAD24F7" w14:textId="30701B28" w:rsidR="00D66B04" w:rsidRDefault="00D66B04" w:rsidP="007B4F7E">
      <w:pPr>
        <w:keepLines/>
        <w:spacing w:after="0"/>
        <w:rPr>
          <w:bCs/>
        </w:rPr>
      </w:pPr>
    </w:p>
    <w:p w14:paraId="6343C9DD" w14:textId="72C4A4FE" w:rsidR="002606CE" w:rsidRDefault="00D66B04" w:rsidP="007B4F7E">
      <w:pPr>
        <w:keepLines/>
        <w:spacing w:after="0"/>
        <w:rPr>
          <w:bCs/>
        </w:rPr>
      </w:pPr>
      <w:r>
        <w:rPr>
          <w:bCs/>
        </w:rPr>
        <w:t>Staff Liaisons will update the group on the facilitator for the retreat. Commissioner Southern has a preference for someone not associated with government.</w:t>
      </w:r>
      <w:r w:rsidR="002606CE">
        <w:rPr>
          <w:bCs/>
        </w:rPr>
        <w:t xml:space="preserve"> The group voted that it is okay to have the People’s Academy for Community Engagement Coordinator as the facilitator if they are available.</w:t>
      </w:r>
    </w:p>
    <w:p w14:paraId="7CFA9783" w14:textId="34936484" w:rsidR="002606CE" w:rsidRDefault="002606CE" w:rsidP="007B4F7E">
      <w:pPr>
        <w:keepLines/>
        <w:spacing w:after="0"/>
        <w:rPr>
          <w:bCs/>
        </w:rPr>
      </w:pPr>
    </w:p>
    <w:p w14:paraId="1583F366" w14:textId="59DFE069" w:rsidR="002606CE" w:rsidRDefault="002606CE" w:rsidP="007B4F7E">
      <w:pPr>
        <w:keepLines/>
        <w:spacing w:after="0"/>
        <w:rPr>
          <w:bCs/>
        </w:rPr>
      </w:pPr>
      <w:r>
        <w:rPr>
          <w:bCs/>
        </w:rPr>
        <w:t>A group of commissioners will work on planning for the retreat. To be scheduled when Staff Liaison Laura Jenkins is back in the office.</w:t>
      </w:r>
    </w:p>
    <w:p w14:paraId="64FD0222" w14:textId="77777777" w:rsidR="00A04F34" w:rsidRDefault="00A04F34" w:rsidP="007B4F7E">
      <w:pPr>
        <w:keepLines/>
        <w:spacing w:after="0"/>
        <w:rPr>
          <w:bCs/>
        </w:rPr>
      </w:pPr>
    </w:p>
    <w:p w14:paraId="71B42220" w14:textId="0D1528EE" w:rsidR="00A04F34" w:rsidRPr="00E15E52" w:rsidRDefault="00A04F34" w:rsidP="00A04F34">
      <w:pPr>
        <w:pStyle w:val="Heading1"/>
        <w:rPr>
          <w:bCs/>
        </w:rPr>
      </w:pPr>
      <w:r>
        <w:t>Farewell to Carol and Jasmine</w:t>
      </w:r>
    </w:p>
    <w:p w14:paraId="53D18093" w14:textId="0C8E47E2" w:rsidR="00A04F34" w:rsidRDefault="002606CE" w:rsidP="007B4F7E">
      <w:pPr>
        <w:keepLines/>
        <w:spacing w:after="0"/>
        <w:rPr>
          <w:bCs/>
        </w:rPr>
      </w:pPr>
      <w:r>
        <w:rPr>
          <w:bCs/>
        </w:rPr>
        <w:t>Interim Director of the Department of Neighborhoods joined on the call to than</w:t>
      </w:r>
      <w:r w:rsidR="00C35604">
        <w:rPr>
          <w:bCs/>
        </w:rPr>
        <w:t>k</w:t>
      </w:r>
      <w:r>
        <w:rPr>
          <w:bCs/>
        </w:rPr>
        <w:t xml:space="preserve"> </w:t>
      </w:r>
      <w:r w:rsidR="00C35604">
        <w:rPr>
          <w:bCs/>
        </w:rPr>
        <w:t xml:space="preserve">Commissioner </w:t>
      </w:r>
      <w:r>
        <w:rPr>
          <w:bCs/>
        </w:rPr>
        <w:t xml:space="preserve">Carol Redfield and </w:t>
      </w:r>
      <w:r w:rsidR="00C35604">
        <w:rPr>
          <w:bCs/>
        </w:rPr>
        <w:t xml:space="preserve">Commissioner </w:t>
      </w:r>
      <w:r>
        <w:rPr>
          <w:bCs/>
        </w:rPr>
        <w:t xml:space="preserve">Jasmine Aryana </w:t>
      </w:r>
      <w:r w:rsidR="00C35604">
        <w:rPr>
          <w:bCs/>
        </w:rPr>
        <w:t>whose terms end on May 31, 2022.</w:t>
      </w:r>
    </w:p>
    <w:p w14:paraId="496866B1" w14:textId="453879FA" w:rsidR="00C35604" w:rsidRDefault="00C35604" w:rsidP="007B4F7E">
      <w:pPr>
        <w:keepLines/>
        <w:spacing w:after="0"/>
        <w:rPr>
          <w:bCs/>
        </w:rPr>
      </w:pPr>
    </w:p>
    <w:p w14:paraId="22AC5852" w14:textId="32BC3A81" w:rsidR="00C35604" w:rsidRDefault="00C35604" w:rsidP="007B4F7E">
      <w:pPr>
        <w:keepLines/>
        <w:spacing w:after="0"/>
        <w:rPr>
          <w:bCs/>
        </w:rPr>
      </w:pPr>
      <w:r>
        <w:rPr>
          <w:bCs/>
        </w:rPr>
        <w:t>Both Commissioner Aryana and Commissioner Redfield said that they recommend meeting in person as much as possible.</w:t>
      </w:r>
    </w:p>
    <w:p w14:paraId="7A1D46EB" w14:textId="5036A054" w:rsidR="00780428" w:rsidRDefault="00780428" w:rsidP="007B4F7E">
      <w:pPr>
        <w:keepLines/>
        <w:spacing w:after="0"/>
        <w:rPr>
          <w:bCs/>
        </w:rPr>
      </w:pPr>
    </w:p>
    <w:p w14:paraId="5AB19333" w14:textId="332D7A1D" w:rsidR="00780428" w:rsidRDefault="00780428" w:rsidP="007B4F7E">
      <w:pPr>
        <w:keepLines/>
        <w:spacing w:after="0"/>
        <w:rPr>
          <w:bCs/>
        </w:rPr>
      </w:pPr>
      <w:r>
        <w:rPr>
          <w:bCs/>
        </w:rPr>
        <w:t xml:space="preserve">Many of the commissioners thanked </w:t>
      </w:r>
      <w:r w:rsidR="000B7907" w:rsidRPr="000B7907">
        <w:rPr>
          <w:bCs/>
        </w:rPr>
        <w:t>Commissioner Aryana and Commissioner Redfield</w:t>
      </w:r>
      <w:r w:rsidR="000B7907">
        <w:rPr>
          <w:bCs/>
        </w:rPr>
        <w:t xml:space="preserve"> for their time on the commission.</w:t>
      </w:r>
    </w:p>
    <w:p w14:paraId="2659BEBF" w14:textId="77777777" w:rsidR="00EA6F71" w:rsidRPr="007B4F7E" w:rsidRDefault="00EA6F71" w:rsidP="007B4F7E">
      <w:pPr>
        <w:keepLines/>
        <w:spacing w:after="0"/>
        <w:rPr>
          <w:bCs/>
        </w:rPr>
      </w:pPr>
    </w:p>
    <w:p w14:paraId="15B2955D" w14:textId="06C1BEA4" w:rsidR="00A25B6F" w:rsidRDefault="00170F9F" w:rsidP="00153CE4">
      <w:pPr>
        <w:pStyle w:val="Heading1"/>
      </w:pPr>
      <w:r w:rsidRPr="008A30F9">
        <w:t>Public Comment</w:t>
      </w:r>
      <w:r w:rsidR="00F072DA">
        <w:t xml:space="preserve"> </w:t>
      </w:r>
    </w:p>
    <w:p w14:paraId="51BB5B97" w14:textId="2FE44530" w:rsidR="00153CE4" w:rsidRPr="00153CE4" w:rsidRDefault="00153CE4" w:rsidP="00153CE4">
      <w:r>
        <w:t>There were no public comments.</w:t>
      </w:r>
    </w:p>
    <w:p w14:paraId="0861B681" w14:textId="74171FEA" w:rsidR="00C06EC3" w:rsidRDefault="00CC2F51" w:rsidP="00276838">
      <w:pPr>
        <w:tabs>
          <w:tab w:val="left" w:pos="6790"/>
        </w:tabs>
      </w:pPr>
      <w:r>
        <w:t>The meeting was adjourned.</w:t>
      </w:r>
      <w:r w:rsidR="00086C7C">
        <w:t xml:space="preserve"> </w:t>
      </w:r>
    </w:p>
    <w:sectPr w:rsidR="00C06EC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366C0B43"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B11F0"/>
    <w:multiLevelType w:val="hybridMultilevel"/>
    <w:tmpl w:val="A8A8B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C76FB8"/>
    <w:multiLevelType w:val="hybridMultilevel"/>
    <w:tmpl w:val="8AC4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3E1274"/>
    <w:multiLevelType w:val="hybridMultilevel"/>
    <w:tmpl w:val="28886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75B08B9"/>
    <w:multiLevelType w:val="hybridMultilevel"/>
    <w:tmpl w:val="B4C8F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9B0150"/>
    <w:multiLevelType w:val="hybridMultilevel"/>
    <w:tmpl w:val="086E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E618B"/>
    <w:multiLevelType w:val="hybridMultilevel"/>
    <w:tmpl w:val="B81A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6082361">
    <w:abstractNumId w:val="8"/>
  </w:num>
  <w:num w:numId="2" w16cid:durableId="1126855800">
    <w:abstractNumId w:val="4"/>
  </w:num>
  <w:num w:numId="3" w16cid:durableId="455293568">
    <w:abstractNumId w:val="12"/>
  </w:num>
  <w:num w:numId="4" w16cid:durableId="1786383119">
    <w:abstractNumId w:val="20"/>
  </w:num>
  <w:num w:numId="5" w16cid:durableId="344940313">
    <w:abstractNumId w:val="9"/>
  </w:num>
  <w:num w:numId="6" w16cid:durableId="516043084">
    <w:abstractNumId w:val="6"/>
  </w:num>
  <w:num w:numId="7" w16cid:durableId="931821331">
    <w:abstractNumId w:val="13"/>
  </w:num>
  <w:num w:numId="8" w16cid:durableId="837576527">
    <w:abstractNumId w:val="5"/>
  </w:num>
  <w:num w:numId="9" w16cid:durableId="873231552">
    <w:abstractNumId w:val="10"/>
  </w:num>
  <w:num w:numId="10" w16cid:durableId="1489441101">
    <w:abstractNumId w:val="14"/>
  </w:num>
  <w:num w:numId="11" w16cid:durableId="962423225">
    <w:abstractNumId w:val="19"/>
  </w:num>
  <w:num w:numId="12" w16cid:durableId="139351998">
    <w:abstractNumId w:val="18"/>
  </w:num>
  <w:num w:numId="13" w16cid:durableId="960724230">
    <w:abstractNumId w:val="2"/>
  </w:num>
  <w:num w:numId="14" w16cid:durableId="1736733972">
    <w:abstractNumId w:val="3"/>
  </w:num>
  <w:num w:numId="15" w16cid:durableId="1131094055">
    <w:abstractNumId w:val="1"/>
  </w:num>
  <w:num w:numId="16" w16cid:durableId="682392309">
    <w:abstractNumId w:val="17"/>
  </w:num>
  <w:num w:numId="17" w16cid:durableId="1625845947">
    <w:abstractNumId w:val="0"/>
  </w:num>
  <w:num w:numId="18" w16cid:durableId="1328092202">
    <w:abstractNumId w:val="7"/>
  </w:num>
  <w:num w:numId="19" w16cid:durableId="1934046396">
    <w:abstractNumId w:val="16"/>
  </w:num>
  <w:num w:numId="20" w16cid:durableId="262150477">
    <w:abstractNumId w:val="11"/>
  </w:num>
  <w:num w:numId="21" w16cid:durableId="144172928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EL/mCexwsUGgoLOplo5NE7a2Nl8D/mnaKh/9wZFSQ1dOayT5r9DG5RHd4EebFcdqDvBi9/eWZBPRrgFwmSa92g==" w:salt="/fJGc8ulJBLpSNqZCEKm2w=="/>
  <w:defaultTabStop w:val="720"/>
  <w:characterSpacingControl w:val="doNotCompress"/>
  <w:hdrShapeDefaults>
    <o:shapedefaults v:ext="edit" spidmax="286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2A74"/>
    <w:rsid w:val="000438B7"/>
    <w:rsid w:val="000455F7"/>
    <w:rsid w:val="00047C92"/>
    <w:rsid w:val="00053350"/>
    <w:rsid w:val="00054C3A"/>
    <w:rsid w:val="00065378"/>
    <w:rsid w:val="000657A9"/>
    <w:rsid w:val="0006779A"/>
    <w:rsid w:val="00067805"/>
    <w:rsid w:val="00070601"/>
    <w:rsid w:val="00076481"/>
    <w:rsid w:val="000765EB"/>
    <w:rsid w:val="000815CA"/>
    <w:rsid w:val="00082C3D"/>
    <w:rsid w:val="00084A77"/>
    <w:rsid w:val="0008526A"/>
    <w:rsid w:val="00086C7C"/>
    <w:rsid w:val="0008707E"/>
    <w:rsid w:val="00087279"/>
    <w:rsid w:val="00090098"/>
    <w:rsid w:val="000905C1"/>
    <w:rsid w:val="0009230B"/>
    <w:rsid w:val="000966AE"/>
    <w:rsid w:val="000A1809"/>
    <w:rsid w:val="000A1AD0"/>
    <w:rsid w:val="000A20D6"/>
    <w:rsid w:val="000A2B1F"/>
    <w:rsid w:val="000A2FAD"/>
    <w:rsid w:val="000A4C95"/>
    <w:rsid w:val="000B1C1E"/>
    <w:rsid w:val="000B39E4"/>
    <w:rsid w:val="000B65A6"/>
    <w:rsid w:val="000B7907"/>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3CEE"/>
    <w:rsid w:val="001211F5"/>
    <w:rsid w:val="001221EC"/>
    <w:rsid w:val="0012385A"/>
    <w:rsid w:val="00123C20"/>
    <w:rsid w:val="00124A61"/>
    <w:rsid w:val="0012543D"/>
    <w:rsid w:val="00126F11"/>
    <w:rsid w:val="00127BF4"/>
    <w:rsid w:val="00131545"/>
    <w:rsid w:val="00133D9F"/>
    <w:rsid w:val="00140C48"/>
    <w:rsid w:val="0014226D"/>
    <w:rsid w:val="00145807"/>
    <w:rsid w:val="00145895"/>
    <w:rsid w:val="00151F8A"/>
    <w:rsid w:val="00152CED"/>
    <w:rsid w:val="00153CE4"/>
    <w:rsid w:val="001562F8"/>
    <w:rsid w:val="00156809"/>
    <w:rsid w:val="00160702"/>
    <w:rsid w:val="00163CBF"/>
    <w:rsid w:val="00163DF5"/>
    <w:rsid w:val="00164CF5"/>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C0286"/>
    <w:rsid w:val="001C0FCE"/>
    <w:rsid w:val="001C43BA"/>
    <w:rsid w:val="001C72EC"/>
    <w:rsid w:val="001D4690"/>
    <w:rsid w:val="001D52D6"/>
    <w:rsid w:val="001E0794"/>
    <w:rsid w:val="001E14CA"/>
    <w:rsid w:val="001E56D9"/>
    <w:rsid w:val="001E7B59"/>
    <w:rsid w:val="001F69FB"/>
    <w:rsid w:val="00200BDD"/>
    <w:rsid w:val="00201883"/>
    <w:rsid w:val="002036E7"/>
    <w:rsid w:val="00211DB8"/>
    <w:rsid w:val="00212BBB"/>
    <w:rsid w:val="002132E1"/>
    <w:rsid w:val="002163C0"/>
    <w:rsid w:val="00217DBB"/>
    <w:rsid w:val="002201AE"/>
    <w:rsid w:val="002201F9"/>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7168"/>
    <w:rsid w:val="00257D92"/>
    <w:rsid w:val="002606CE"/>
    <w:rsid w:val="0026097C"/>
    <w:rsid w:val="002624DE"/>
    <w:rsid w:val="002636C9"/>
    <w:rsid w:val="002648A1"/>
    <w:rsid w:val="0026594B"/>
    <w:rsid w:val="00266F85"/>
    <w:rsid w:val="00271B67"/>
    <w:rsid w:val="002745C8"/>
    <w:rsid w:val="00276838"/>
    <w:rsid w:val="00281A80"/>
    <w:rsid w:val="0028243D"/>
    <w:rsid w:val="00282879"/>
    <w:rsid w:val="00284A02"/>
    <w:rsid w:val="00285351"/>
    <w:rsid w:val="00286BE4"/>
    <w:rsid w:val="00291E66"/>
    <w:rsid w:val="002928A6"/>
    <w:rsid w:val="00295564"/>
    <w:rsid w:val="00295B40"/>
    <w:rsid w:val="00295F1E"/>
    <w:rsid w:val="0029775B"/>
    <w:rsid w:val="002979F5"/>
    <w:rsid w:val="002A39A6"/>
    <w:rsid w:val="002A4453"/>
    <w:rsid w:val="002A5D8B"/>
    <w:rsid w:val="002B0D7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6093"/>
    <w:rsid w:val="00311063"/>
    <w:rsid w:val="00313BCF"/>
    <w:rsid w:val="003157E0"/>
    <w:rsid w:val="00315D29"/>
    <w:rsid w:val="0032387F"/>
    <w:rsid w:val="00324186"/>
    <w:rsid w:val="00325B91"/>
    <w:rsid w:val="00327081"/>
    <w:rsid w:val="003275D2"/>
    <w:rsid w:val="00331505"/>
    <w:rsid w:val="003326E3"/>
    <w:rsid w:val="00343050"/>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081F"/>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4CB7"/>
    <w:rsid w:val="003F522E"/>
    <w:rsid w:val="003F5AEF"/>
    <w:rsid w:val="003F6373"/>
    <w:rsid w:val="003F67D5"/>
    <w:rsid w:val="003F7377"/>
    <w:rsid w:val="00400351"/>
    <w:rsid w:val="0040448D"/>
    <w:rsid w:val="0040478B"/>
    <w:rsid w:val="004075CD"/>
    <w:rsid w:val="00407605"/>
    <w:rsid w:val="00410AFD"/>
    <w:rsid w:val="00414429"/>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21D0"/>
    <w:rsid w:val="0053254C"/>
    <w:rsid w:val="00534112"/>
    <w:rsid w:val="00536ED8"/>
    <w:rsid w:val="005374CF"/>
    <w:rsid w:val="00541D34"/>
    <w:rsid w:val="0054366D"/>
    <w:rsid w:val="00543F24"/>
    <w:rsid w:val="005446AC"/>
    <w:rsid w:val="005472B6"/>
    <w:rsid w:val="005518AE"/>
    <w:rsid w:val="0055452A"/>
    <w:rsid w:val="00554C8B"/>
    <w:rsid w:val="00561C8F"/>
    <w:rsid w:val="00563E59"/>
    <w:rsid w:val="00566224"/>
    <w:rsid w:val="00570DFC"/>
    <w:rsid w:val="00572AEE"/>
    <w:rsid w:val="00574026"/>
    <w:rsid w:val="00576A1F"/>
    <w:rsid w:val="00577E02"/>
    <w:rsid w:val="005835E1"/>
    <w:rsid w:val="00586FE2"/>
    <w:rsid w:val="005969FF"/>
    <w:rsid w:val="00597E44"/>
    <w:rsid w:val="005A11AB"/>
    <w:rsid w:val="005A24EA"/>
    <w:rsid w:val="005B4087"/>
    <w:rsid w:val="005B43CB"/>
    <w:rsid w:val="005B4CD8"/>
    <w:rsid w:val="005B640F"/>
    <w:rsid w:val="005C148A"/>
    <w:rsid w:val="005C14DE"/>
    <w:rsid w:val="005C1777"/>
    <w:rsid w:val="005C312A"/>
    <w:rsid w:val="005C3AA0"/>
    <w:rsid w:val="005C509E"/>
    <w:rsid w:val="005C755D"/>
    <w:rsid w:val="005C76D4"/>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6046B"/>
    <w:rsid w:val="00663E8F"/>
    <w:rsid w:val="006669CC"/>
    <w:rsid w:val="0067323A"/>
    <w:rsid w:val="006762C2"/>
    <w:rsid w:val="0067670A"/>
    <w:rsid w:val="00683E24"/>
    <w:rsid w:val="006842CD"/>
    <w:rsid w:val="006847F4"/>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3464"/>
    <w:rsid w:val="006C4CE8"/>
    <w:rsid w:val="006C6780"/>
    <w:rsid w:val="006C6F8D"/>
    <w:rsid w:val="006C7B05"/>
    <w:rsid w:val="006D0AF5"/>
    <w:rsid w:val="006D5253"/>
    <w:rsid w:val="006D70A3"/>
    <w:rsid w:val="006D745F"/>
    <w:rsid w:val="006E0CED"/>
    <w:rsid w:val="006E15D6"/>
    <w:rsid w:val="006E2407"/>
    <w:rsid w:val="006E51CB"/>
    <w:rsid w:val="006E7039"/>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55EF"/>
    <w:rsid w:val="00780428"/>
    <w:rsid w:val="007814D7"/>
    <w:rsid w:val="007824E5"/>
    <w:rsid w:val="00782863"/>
    <w:rsid w:val="0078372A"/>
    <w:rsid w:val="00783F33"/>
    <w:rsid w:val="00784724"/>
    <w:rsid w:val="007865B1"/>
    <w:rsid w:val="007A4B03"/>
    <w:rsid w:val="007A6E4A"/>
    <w:rsid w:val="007B46F4"/>
    <w:rsid w:val="007B4F7E"/>
    <w:rsid w:val="007C0213"/>
    <w:rsid w:val="007C0F14"/>
    <w:rsid w:val="007C39D8"/>
    <w:rsid w:val="007C4356"/>
    <w:rsid w:val="007C4ABA"/>
    <w:rsid w:val="007C54EF"/>
    <w:rsid w:val="007C5A63"/>
    <w:rsid w:val="007D1B98"/>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2D24"/>
    <w:rsid w:val="00813CFE"/>
    <w:rsid w:val="008168B3"/>
    <w:rsid w:val="0082115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384D"/>
    <w:rsid w:val="00856CC4"/>
    <w:rsid w:val="00857935"/>
    <w:rsid w:val="0086267C"/>
    <w:rsid w:val="00864A2E"/>
    <w:rsid w:val="00865266"/>
    <w:rsid w:val="00865C50"/>
    <w:rsid w:val="00866CAF"/>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68D"/>
    <w:rsid w:val="008B22E3"/>
    <w:rsid w:val="008B64A9"/>
    <w:rsid w:val="008C2E11"/>
    <w:rsid w:val="008C35E1"/>
    <w:rsid w:val="008C3B9C"/>
    <w:rsid w:val="008C5AEF"/>
    <w:rsid w:val="008C64F9"/>
    <w:rsid w:val="008D546E"/>
    <w:rsid w:val="008E0709"/>
    <w:rsid w:val="008E5473"/>
    <w:rsid w:val="008F23E7"/>
    <w:rsid w:val="008F6A63"/>
    <w:rsid w:val="008F71C8"/>
    <w:rsid w:val="009028AF"/>
    <w:rsid w:val="00903CDB"/>
    <w:rsid w:val="00907DE8"/>
    <w:rsid w:val="00911E37"/>
    <w:rsid w:val="0091399D"/>
    <w:rsid w:val="00914E7B"/>
    <w:rsid w:val="009160F0"/>
    <w:rsid w:val="00917552"/>
    <w:rsid w:val="00924F31"/>
    <w:rsid w:val="009317F9"/>
    <w:rsid w:val="00932B87"/>
    <w:rsid w:val="0093315C"/>
    <w:rsid w:val="00935DC8"/>
    <w:rsid w:val="0095018F"/>
    <w:rsid w:val="00950D55"/>
    <w:rsid w:val="00950FD9"/>
    <w:rsid w:val="00953A6E"/>
    <w:rsid w:val="00953D27"/>
    <w:rsid w:val="009568E8"/>
    <w:rsid w:val="009572D6"/>
    <w:rsid w:val="00960EE3"/>
    <w:rsid w:val="00961744"/>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088B"/>
    <w:rsid w:val="009D386D"/>
    <w:rsid w:val="009D7C43"/>
    <w:rsid w:val="009E1D49"/>
    <w:rsid w:val="009E3386"/>
    <w:rsid w:val="009E6CB7"/>
    <w:rsid w:val="009E6F03"/>
    <w:rsid w:val="009E7278"/>
    <w:rsid w:val="009F5CDB"/>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3E7C"/>
    <w:rsid w:val="00A360E7"/>
    <w:rsid w:val="00A372E4"/>
    <w:rsid w:val="00A37747"/>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D1131"/>
    <w:rsid w:val="00AD1298"/>
    <w:rsid w:val="00AD2402"/>
    <w:rsid w:val="00AE277C"/>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838"/>
    <w:rsid w:val="00B119E5"/>
    <w:rsid w:val="00B124C4"/>
    <w:rsid w:val="00B133B1"/>
    <w:rsid w:val="00B13961"/>
    <w:rsid w:val="00B140E4"/>
    <w:rsid w:val="00B149EA"/>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6AC3"/>
    <w:rsid w:val="00B5745A"/>
    <w:rsid w:val="00B61195"/>
    <w:rsid w:val="00B614F8"/>
    <w:rsid w:val="00B6226A"/>
    <w:rsid w:val="00B65812"/>
    <w:rsid w:val="00B711C7"/>
    <w:rsid w:val="00B72154"/>
    <w:rsid w:val="00B74340"/>
    <w:rsid w:val="00B90B35"/>
    <w:rsid w:val="00B920D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2932"/>
    <w:rsid w:val="00BF61E5"/>
    <w:rsid w:val="00BF6E65"/>
    <w:rsid w:val="00C0244A"/>
    <w:rsid w:val="00C0312B"/>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3A1F"/>
    <w:rsid w:val="00C35604"/>
    <w:rsid w:val="00C36435"/>
    <w:rsid w:val="00C3684F"/>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437"/>
    <w:rsid w:val="00C717FE"/>
    <w:rsid w:val="00C82133"/>
    <w:rsid w:val="00C85E46"/>
    <w:rsid w:val="00C95893"/>
    <w:rsid w:val="00CA3C42"/>
    <w:rsid w:val="00CA4B3D"/>
    <w:rsid w:val="00CA6BCA"/>
    <w:rsid w:val="00CA7CD8"/>
    <w:rsid w:val="00CB0126"/>
    <w:rsid w:val="00CB0459"/>
    <w:rsid w:val="00CB1137"/>
    <w:rsid w:val="00CB2606"/>
    <w:rsid w:val="00CB29ED"/>
    <w:rsid w:val="00CB417A"/>
    <w:rsid w:val="00CB5619"/>
    <w:rsid w:val="00CB5AFD"/>
    <w:rsid w:val="00CB6E1B"/>
    <w:rsid w:val="00CC1E08"/>
    <w:rsid w:val="00CC2F51"/>
    <w:rsid w:val="00CC50F3"/>
    <w:rsid w:val="00CC57A6"/>
    <w:rsid w:val="00CC6816"/>
    <w:rsid w:val="00CC74B0"/>
    <w:rsid w:val="00CC76AC"/>
    <w:rsid w:val="00CD0352"/>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63F"/>
    <w:rsid w:val="00D07DE6"/>
    <w:rsid w:val="00D10050"/>
    <w:rsid w:val="00D11FE1"/>
    <w:rsid w:val="00D153D0"/>
    <w:rsid w:val="00D17FD9"/>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1226"/>
    <w:rsid w:val="00D81A98"/>
    <w:rsid w:val="00D83FDC"/>
    <w:rsid w:val="00D874C2"/>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E0B99"/>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980"/>
    <w:rsid w:val="00E45FAA"/>
    <w:rsid w:val="00E4727B"/>
    <w:rsid w:val="00E47F5A"/>
    <w:rsid w:val="00E50AA3"/>
    <w:rsid w:val="00E50DBB"/>
    <w:rsid w:val="00E56B54"/>
    <w:rsid w:val="00E57BE2"/>
    <w:rsid w:val="00E60E52"/>
    <w:rsid w:val="00E63F3B"/>
    <w:rsid w:val="00E641F3"/>
    <w:rsid w:val="00E6569E"/>
    <w:rsid w:val="00E66DCC"/>
    <w:rsid w:val="00E677B6"/>
    <w:rsid w:val="00E67951"/>
    <w:rsid w:val="00E7288F"/>
    <w:rsid w:val="00E72C85"/>
    <w:rsid w:val="00E737E4"/>
    <w:rsid w:val="00E74363"/>
    <w:rsid w:val="00E80360"/>
    <w:rsid w:val="00E8617F"/>
    <w:rsid w:val="00E9122E"/>
    <w:rsid w:val="00E940C6"/>
    <w:rsid w:val="00E94A2C"/>
    <w:rsid w:val="00E95566"/>
    <w:rsid w:val="00E960F1"/>
    <w:rsid w:val="00EA0410"/>
    <w:rsid w:val="00EA0A94"/>
    <w:rsid w:val="00EA14DE"/>
    <w:rsid w:val="00EA2724"/>
    <w:rsid w:val="00EA3D8C"/>
    <w:rsid w:val="00EA6F71"/>
    <w:rsid w:val="00EB07D2"/>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5506"/>
    <w:rsid w:val="00EF663C"/>
    <w:rsid w:val="00EF6D9A"/>
    <w:rsid w:val="00F005E4"/>
    <w:rsid w:val="00F01273"/>
    <w:rsid w:val="00F023C1"/>
    <w:rsid w:val="00F04796"/>
    <w:rsid w:val="00F06117"/>
    <w:rsid w:val="00F06E7C"/>
    <w:rsid w:val="00F072DA"/>
    <w:rsid w:val="00F107AC"/>
    <w:rsid w:val="00F11794"/>
    <w:rsid w:val="00F132F8"/>
    <w:rsid w:val="00F17998"/>
    <w:rsid w:val="00F17E6B"/>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attle.gov/documents/Departments/Neighborhoods/Shared/CommunityInvolvementCommission/Community-Involvement-Commission-Bylaws.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5</TotalTime>
  <Pages>4</Pages>
  <Words>1322</Words>
  <Characters>7542</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0</cp:revision>
  <dcterms:created xsi:type="dcterms:W3CDTF">2022-06-14T17:53:00Z</dcterms:created>
  <dcterms:modified xsi:type="dcterms:W3CDTF">2022-06-2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